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0" w:name="X716da91f3a7c6ef3a588a8fe0bcc1db0b328ebd"/>
    <w:p>
      <w:pPr>
        <w:pStyle w:val="Heading1"/>
      </w:pPr>
      <w:r>
        <w:t xml:space="preserve">Internship Application Letter: Primary Teacher Position in Algiers, Algeria</w:t>
      </w:r>
    </w:p>
    <w:p>
      <w:pPr>
        <w:pStyle w:val="FirstParagraph"/>
      </w:pPr>
      <w:r>
        <w:t xml:space="preserve">Dear Hiring Committee,</w:t>
      </w:r>
    </w:p>
    <w:p>
      <w:pPr>
        <w:pStyle w:val="BodyText"/>
      </w:pPr>
      <w:r>
        <w:t xml:space="preserve">I am writing with profound enthusiasm to submit my application for the Internship Program in Primary Teaching at your esteemed educational institution in Algiers, Algeria. As a dedicated and culturally attuned educator deeply committed to shaping the future of young learners, I have meticulously aligned my academic background, practical training, and personal values with the specific demands of primary education within Algeria’s vibrant societal framework. This</w:t>
      </w:r>
      <w:r>
        <w:t xml:space="preserve"> </w:t>
      </w:r>
      <w:r>
        <w:rPr>
          <w:bCs/>
          <w:b/>
        </w:rPr>
        <w:t xml:space="preserve">Internship Application Letter</w:t>
      </w:r>
      <w:r>
        <w:t xml:space="preserve"> </w:t>
      </w:r>
      <w:r>
        <w:t xml:space="preserve">represents not merely a professional opportunity but a heartfelt commitment to contribute meaningfully to the educational landscape of</w:t>
      </w:r>
      <w:r>
        <w:t xml:space="preserve"> </w:t>
      </w:r>
      <w:r>
        <w:rPr>
          <w:bCs/>
          <w:b/>
        </w:rPr>
        <w:t xml:space="preserve">Algeria Algiers</w:t>
      </w:r>
      <w:r>
        <w:t xml:space="preserve">, where I aspire to grow as an effective and compassionate</w:t>
      </w:r>
      <w:r>
        <w:t xml:space="preserve"> </w:t>
      </w:r>
      <w:r>
        <w:rPr>
          <w:bCs/>
          <w:b/>
        </w:rPr>
        <w:t xml:space="preserve">Teacher Primary</w:t>
      </w:r>
      <w:r>
        <w:t xml:space="preserve">.</w:t>
      </w:r>
    </w:p>
    <w:p>
      <w:pPr>
        <w:pStyle w:val="BodyText"/>
      </w:pPr>
      <w:r>
        <w:t xml:space="preserve">The foundational years of education in Algeria hold immense significance, shaping not only academic potential but also cultural identity, civic responsibility, and linguistic proficiency. The Algerian Ministry of National Education emphasizes a holistic approach that integrates Arabic language mastery, French bilingualism (where applicable), national history, Islamic values (in accordance with Algerian secular context), and critical thinking skills from the very first years of schooling. My academic journey at [Your University Name] in [Your Country], culminating in a Bachelor’s degree in Early Childhood Education with a focus on Multilingual Pedagogy and Curriculum Development, has equipped me with precisely the competencies required to thrive within this framework. I have studied Algerian educational policies, including the National Charter for Education (2017) and its emphasis on inclusive classrooms, and I am deeply motivated to apply these principles in a practical setting in Algiers.</w:t>
      </w:r>
    </w:p>
    <w:p>
      <w:pPr>
        <w:pStyle w:val="BodyText"/>
      </w:pPr>
      <w:r>
        <w:t xml:space="preserve">My teaching philosophy centers on creating nurturing, engaging, and inclusive learning environments that respect Algeria’s rich cultural tapestry. Having completed supervised practicums in diverse primary schools across [Mention a relevant location if possible, e.g., "a multicultural city" or "a community school in a developing region"], I have developed robust skills directly applicable to the Algerian context. I am proficient in designing age-appropriate lesson plans that incorporate active learning strategies, hands-on activities, and technology integration suitable for primary classrooms (ages 6-11). Crucially, I understand the importance of adapting instruction to accommodate varying proficiency levels in Arabic and French—a skill paramount in a primary setting within</w:t>
      </w:r>
      <w:r>
        <w:t xml:space="preserve"> </w:t>
      </w:r>
      <w:r>
        <w:rPr>
          <w:bCs/>
          <w:b/>
        </w:rPr>
        <w:t xml:space="preserve">Algeria Algiers</w:t>
      </w:r>
      <w:r>
        <w:t xml:space="preserve">. My experience includes developing bilingual resources (Arabic/French) for foundational literacy and numeracy, fostering an environment where students feel confident expressing themselves in both languages. I am adept at classroom management techniques that promote respect, collaboration, and positive behavior, essential for maintaining productive learning spaces in the often dynamic Algerian primary classroom setting.</w:t>
      </w:r>
    </w:p>
    <w:p>
      <w:pPr>
        <w:pStyle w:val="BodyText"/>
      </w:pPr>
      <w:r>
        <w:t xml:space="preserve">I am particularly drawn to this specific</w:t>
      </w:r>
      <w:r>
        <w:t xml:space="preserve"> </w:t>
      </w:r>
      <w:r>
        <w:rPr>
          <w:bCs/>
          <w:b/>
        </w:rPr>
        <w:t xml:space="preserve">Internship Application Letter</w:t>
      </w:r>
      <w:r>
        <w:t xml:space="preserve"> </w:t>
      </w:r>
      <w:r>
        <w:t xml:space="preserve">opportunity within Algiers due to the city’s unique educational ecosystem. Algiers is not only Algeria’s capital but a bustling cultural hub with a rich tapestry of communities, from historic medinas like Casbah to diverse suburban neighborhoods. I am eager to immerse myself in this environment, learn directly from experienced Algerian educators, and contribute my energy and fresh perspectives while respecting the local customs, traditions, and educational priorities. I understand that primary teachers in Algiers often play a pivotal role beyond academics—supporting students through socio-economic challenges common in urban settings, fostering national pride through cultural studies (e.g., celebrating national holidays like Independence Day), and building strong community connections with parents. My previous volunteer work with [Mention a relevant experience, e.g., "a youth literacy program" or "community outreach initiative"] has honed my ability to communicate effectively and build rapport with diverse families—a skill I am eager to apply within the Algiers community.</w:t>
      </w:r>
    </w:p>
    <w:p>
      <w:pPr>
        <w:pStyle w:val="BodyText"/>
      </w:pPr>
      <w:r>
        <w:t xml:space="preserve">Furthermore, I am deeply aware of the current educational challenges and opportunities in Algeria. The push for modernizing pedagogy while preserving cultural heritage resonates strongly with me. I am committed to continuous learning and professional development, actively seeking feedback from supervisors and mentors during this internship. I have researched the specific curriculum frameworks used in Algiers public primary schools (e.g., the cycle of 4th grade transition) and am eager to learn the nuances of implementation under local guidance. My adaptability, strong work ethic, genuine passion for working with children, and respect for Algerian educational values position me as a dedicated candidate ready to make an immediate positive impact during my</w:t>
      </w:r>
      <w:r>
        <w:t xml:space="preserve"> </w:t>
      </w:r>
      <w:r>
        <w:rPr>
          <w:bCs/>
          <w:b/>
        </w:rPr>
        <w:t xml:space="preserve">Internship Application Letter</w:t>
      </w:r>
      <w:r>
        <w:t xml:space="preserve"> </w:t>
      </w:r>
      <w:r>
        <w:t xml:space="preserve">period.</w:t>
      </w:r>
    </w:p>
    <w:p>
      <w:pPr>
        <w:pStyle w:val="BodyText"/>
      </w:pPr>
      <w:r>
        <w:t xml:space="preserve">I am fully prepared to embrace the responsibilities of a primary teacher intern in Algeria. This includes adhering strictly to the institutional protocols, respecting Algerian cultural norms and religious sensitivities within the school environment, and demonstrating reliability in all aspects of classroom preparation, student interaction, and administrative tasks. I am confident that my academic training in early childhood development, combined with my practical experience focused on inclusivity and engagement, aligns perfectly with the goals of your institution’s primary education program. I am not seeking merely a placement; I seek a meaningful learning journey within the heart of</w:t>
      </w:r>
      <w:r>
        <w:t xml:space="preserve"> </w:t>
      </w:r>
      <w:r>
        <w:rPr>
          <w:bCs/>
          <w:b/>
        </w:rPr>
        <w:t xml:space="preserve">Algeria Algiers</w:t>
      </w:r>
      <w:r>
        <w:t xml:space="preserve">, contributing to the vital mission of nurturing tomorrow’s Algerian citizens.</w:t>
      </w:r>
    </w:p>
    <w:p>
      <w:pPr>
        <w:pStyle w:val="BodyText"/>
      </w:pPr>
      <w:r>
        <w:t xml:space="preserve">I have attached my comprehensive Curriculum Vitae and academic transcripts for your detailed review, which further substantiate my qualifications. Thank you for considering my application for this prestigious internship opportunity as a future</w:t>
      </w:r>
      <w:r>
        <w:t xml:space="preserve"> </w:t>
      </w:r>
      <w:r>
        <w:rPr>
          <w:bCs/>
          <w:b/>
        </w:rPr>
        <w:t xml:space="preserve">Teacher Primary</w:t>
      </w:r>
      <w:r>
        <w:t xml:space="preserve">. I am eager to discuss how my skills, dedication, and cultural sensitivity can benefit the students and educators at your school in Algiers. I am available at your earliest convenience for an interview and can be reached via email at [Your Email Address] or phone at [Your Phone Number].</w:t>
      </w:r>
    </w:p>
    <w:p>
      <w:pPr>
        <w:pStyle w:val="BodyText"/>
      </w:pPr>
      <w:r>
        <w:t xml:space="preserve">I look forward to the possibility of contributing to the educational excellence of</w:t>
      </w:r>
      <w:r>
        <w:t xml:space="preserve"> </w:t>
      </w:r>
      <w:r>
        <w:rPr>
          <w:bCs/>
          <w:b/>
        </w:rPr>
        <w:t xml:space="preserve">Algeria Algiers</w:t>
      </w:r>
      <w:r>
        <w:t xml:space="preserve"> </w:t>
      </w:r>
      <w:r>
        <w:t xml:space="preserve">and supporting young learners as they embark on their lifelong journey of discovery.</w:t>
      </w:r>
    </w:p>
    <w:p>
      <w:pPr>
        <w:pStyle w:val="BodyText"/>
      </w:pPr>
      <w:r>
        <w:t xml:space="preserve">Sincerely,</w:t>
      </w:r>
    </w:p>
    <w:p>
      <w:pPr>
        <w:pStyle w:val="BodyText"/>
      </w:pPr>
      <w:r>
        <w:br/>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dc:title>
  <dc:creator/>
  <dc:language>en</dc:language>
  <cp:keywords/>
  <dcterms:created xsi:type="dcterms:W3CDTF">2025-12-08T20:06:39Z</dcterms:created>
  <dcterms:modified xsi:type="dcterms:W3CDTF">2025-12-08T20:06:39Z</dcterms:modified>
</cp:coreProperties>
</file>

<file path=docProps/custom.xml><?xml version="1.0" encoding="utf-8"?>
<Properties xmlns="http://schemas.openxmlformats.org/officeDocument/2006/custom-properties" xmlns:vt="http://schemas.openxmlformats.org/officeDocument/2006/docPropsVTypes"/>
</file>